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14125D4" w14:textId="77777777" w:rsidR="00776181" w:rsidRPr="000300F7" w:rsidRDefault="000300F7" w:rsidP="000300F7">
      <w:pPr>
        <w:jc w:val="center"/>
        <w:rPr>
          <w:b/>
        </w:rPr>
      </w:pPr>
      <w:bookmarkStart w:id="0" w:name="_GoBack"/>
      <w:bookmarkEnd w:id="0"/>
      <w:r w:rsidRPr="000300F7">
        <w:rPr>
          <w:b/>
        </w:rPr>
        <w:t xml:space="preserve">Pályázat </w:t>
      </w:r>
      <w:r w:rsidRPr="000300F7">
        <w:rPr>
          <w:b/>
        </w:rPr>
        <w:br/>
        <w:t>demonstrátori tevékenységre</w:t>
      </w:r>
    </w:p>
    <w:p w14:paraId="4B5509C9" w14:textId="77777777" w:rsidR="000300F7" w:rsidRDefault="000300F7">
      <w:r>
        <w:t>Pályázó neve:</w:t>
      </w:r>
    </w:p>
    <w:p w14:paraId="186540B5" w14:textId="77777777" w:rsidR="000300F7" w:rsidRDefault="000300F7">
      <w:r>
        <w:t>Neptun kódja:</w:t>
      </w:r>
    </w:p>
    <w:p w14:paraId="7F702DAD" w14:textId="77777777" w:rsidR="000300F7" w:rsidRDefault="000300F7">
      <w:r>
        <w:t>Jelenlegi szak</w:t>
      </w:r>
      <w:r w:rsidR="00B73A4A">
        <w:t>ja és státusza</w:t>
      </w:r>
      <w:r>
        <w:t>:</w:t>
      </w:r>
      <w:r w:rsidR="00B73A4A">
        <w:t xml:space="preserve">……………………………………………….., aktív / passzív </w:t>
      </w:r>
      <w:r w:rsidR="00B73A4A" w:rsidRPr="00B73A4A">
        <w:rPr>
          <w:vertAlign w:val="superscript"/>
        </w:rPr>
        <w:fldChar w:fldCharType="begin"/>
      </w:r>
      <w:r w:rsidR="00B73A4A" w:rsidRPr="00B73A4A">
        <w:rPr>
          <w:vertAlign w:val="superscript"/>
        </w:rPr>
        <w:instrText xml:space="preserve"> NOTEREF _Ref492151912 \h </w:instrText>
      </w:r>
      <w:r w:rsidR="00B73A4A">
        <w:rPr>
          <w:vertAlign w:val="superscript"/>
        </w:rPr>
        <w:instrText xml:space="preserve"> \* MERGEFORMAT </w:instrText>
      </w:r>
      <w:r w:rsidR="00B73A4A" w:rsidRPr="00B73A4A">
        <w:rPr>
          <w:vertAlign w:val="superscript"/>
        </w:rPr>
      </w:r>
      <w:r w:rsidR="00B73A4A" w:rsidRPr="00B73A4A">
        <w:rPr>
          <w:vertAlign w:val="superscript"/>
        </w:rPr>
        <w:fldChar w:fldCharType="separate"/>
      </w:r>
      <w:r w:rsidR="00B73A4A" w:rsidRPr="00B73A4A">
        <w:rPr>
          <w:vertAlign w:val="superscript"/>
        </w:rPr>
        <w:t>1</w:t>
      </w:r>
      <w:r w:rsidR="00B73A4A" w:rsidRPr="00B73A4A">
        <w:rPr>
          <w:vertAlign w:val="superscript"/>
        </w:rPr>
        <w:fldChar w:fldCharType="end"/>
      </w:r>
    </w:p>
    <w:p w14:paraId="0D954275" w14:textId="77777777" w:rsidR="000300F7" w:rsidRDefault="000300F7">
      <w:r>
        <w:t>A szakon eddig teljesített kreditek száma félévenkénti bontásban:</w:t>
      </w:r>
    </w:p>
    <w:p w14:paraId="322338AE" w14:textId="77777777" w:rsidR="000300F7" w:rsidRDefault="000300F7">
      <w:r>
        <w:t xml:space="preserve">Átlagos félévenkénti kreditteljesítés: </w:t>
      </w:r>
    </w:p>
    <w:p w14:paraId="0C422B34" w14:textId="77777777" w:rsidR="000300F7" w:rsidRDefault="000300F7">
      <w:r>
        <w:t xml:space="preserve">Halmozott súlyozott tanulmányi átlag: </w:t>
      </w:r>
    </w:p>
    <w:p w14:paraId="61802203" w14:textId="77777777" w:rsidR="000300F7" w:rsidRDefault="000300F7">
      <w:commentRangeStart w:id="1"/>
      <w:r>
        <w:t>Tisztelt Dékán Úr!</w:t>
      </w:r>
    </w:p>
    <w:p w14:paraId="0BA5A8CE" w14:textId="40C27547" w:rsidR="000300F7" w:rsidRDefault="007C74CB">
      <w:r>
        <w:t>A 20</w:t>
      </w:r>
      <w:r w:rsidR="00A927E3">
        <w:t>19/20</w:t>
      </w:r>
      <w:r w:rsidR="00603F73">
        <w:t>/2</w:t>
      </w:r>
      <w:r w:rsidR="000300F7">
        <w:t xml:space="preserve"> félévben demonstrátorként részt szeretnék venni a ……………………………………………………………..Tanszék oktatási munkájában. </w:t>
      </w:r>
    </w:p>
    <w:p w14:paraId="6D49A6E6" w14:textId="77777777" w:rsidR="000300F7" w:rsidRDefault="000300F7">
      <w:r>
        <w:t>Tervezett oktatási tevékenység:</w:t>
      </w:r>
    </w:p>
    <w:p w14:paraId="3D94AB02" w14:textId="77777777" w:rsidR="000300F7" w:rsidRDefault="000300F7">
      <w:r>
        <w:t xml:space="preserve"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 </w:t>
      </w:r>
      <w:commentRangeEnd w:id="1"/>
      <w:r>
        <w:rPr>
          <w:rStyle w:val="Jegyzethivatkozs"/>
        </w:rPr>
        <w:commentReference w:id="1"/>
      </w:r>
    </w:p>
    <w:p w14:paraId="0B714379" w14:textId="77777777" w:rsidR="000300F7" w:rsidRDefault="00B73A4A">
      <w:r>
        <w:t>Kérem pályázatom szíves elbírálását!</w:t>
      </w:r>
    </w:p>
    <w:p w14:paraId="133620F9" w14:textId="77777777" w:rsidR="00B73A4A" w:rsidRDefault="00B73A4A">
      <w:r>
        <w:t>Tisztelettel,</w:t>
      </w:r>
    </w:p>
    <w:p w14:paraId="1E9BA3C9" w14:textId="77777777" w:rsidR="00B73A4A" w:rsidRDefault="00B73A4A"/>
    <w:p w14:paraId="53E719C1" w14:textId="49BBC22C" w:rsidR="00B73A4A" w:rsidRDefault="00603F73">
      <w:r>
        <w:t>Budapest, 2020</w:t>
      </w:r>
      <w:r w:rsidR="00B73A4A">
        <w:t xml:space="preserve">. </w:t>
      </w:r>
      <w:r>
        <w:t>február</w:t>
      </w:r>
      <w:r w:rsidR="00B73A4A">
        <w:t xml:space="preserve"> ……</w:t>
      </w:r>
      <w:r w:rsidR="00B73A4A">
        <w:tab/>
      </w:r>
      <w:r w:rsidR="00B73A4A">
        <w:tab/>
      </w:r>
      <w:r w:rsidR="00B73A4A">
        <w:tab/>
      </w:r>
      <w:r w:rsidR="00B73A4A">
        <w:tab/>
      </w:r>
      <w:r w:rsidR="00B73A4A">
        <w:tab/>
        <w:t>név, aláírás</w:t>
      </w:r>
    </w:p>
    <w:p w14:paraId="63D3E2BE" w14:textId="77777777" w:rsidR="00B73A4A" w:rsidRDefault="00B73A4A"/>
    <w:p w14:paraId="52AE86DD" w14:textId="77777777" w:rsidR="00B73A4A" w:rsidRPr="00B73A4A" w:rsidRDefault="00B73A4A">
      <w:pPr>
        <w:rPr>
          <w:b/>
        </w:rPr>
      </w:pPr>
      <w:r w:rsidRPr="00B73A4A">
        <w:rPr>
          <w:b/>
        </w:rPr>
        <w:t>Témavezetői/ tárgyfelelősi ajánlás</w:t>
      </w:r>
    </w:p>
    <w:p w14:paraId="0C789F16" w14:textId="77777777" w:rsidR="000300F7" w:rsidRDefault="00B73A4A" w:rsidP="000300F7">
      <w:pPr>
        <w:spacing w:before="120"/>
        <w:ind w:firstLine="426"/>
      </w:pPr>
      <w: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0A7BB775" w14:textId="77777777" w:rsidR="00B73A4A" w:rsidRPr="001251D0" w:rsidRDefault="00B73A4A" w:rsidP="000300F7">
      <w:pPr>
        <w:spacing w:before="120"/>
        <w:ind w:firstLine="426"/>
      </w:pPr>
      <w:r>
        <w:t xml:space="preserve">A pályázatot támogatom / nem támogatom. </w:t>
      </w:r>
      <w:bookmarkStart w:id="2" w:name="_Ref492151912"/>
      <w:r>
        <w:rPr>
          <w:rStyle w:val="Lbjegyzet-hivatkozs"/>
        </w:rPr>
        <w:footnoteReference w:id="1"/>
      </w:r>
      <w:bookmarkEnd w:id="2"/>
    </w:p>
    <w:p w14:paraId="4739BA47" w14:textId="77777777" w:rsidR="00B73A4A" w:rsidRDefault="00B73A4A" w:rsidP="00B73A4A"/>
    <w:p w14:paraId="0CAC072B" w14:textId="3E4816F6" w:rsidR="00B73A4A" w:rsidRDefault="00B73A4A" w:rsidP="00B73A4A">
      <w:r>
        <w:t xml:space="preserve">Budapest, </w:t>
      </w:r>
      <w:r w:rsidR="00603F73">
        <w:t>2020</w:t>
      </w:r>
      <w:r w:rsidR="007C74CB">
        <w:t xml:space="preserve">. </w:t>
      </w:r>
      <w:r w:rsidR="00603F73">
        <w:t>február</w:t>
      </w:r>
      <w:r w:rsidR="007C74CB">
        <w:t xml:space="preserve"> </w:t>
      </w:r>
      <w:r>
        <w:t>……</w:t>
      </w:r>
      <w:r>
        <w:tab/>
      </w:r>
      <w:r>
        <w:tab/>
      </w:r>
      <w:r>
        <w:tab/>
      </w:r>
      <w:r>
        <w:tab/>
      </w:r>
      <w:r>
        <w:tab/>
        <w:t>név, aláírás</w:t>
      </w:r>
    </w:p>
    <w:p w14:paraId="3E9BBA23" w14:textId="77777777" w:rsidR="000300F7" w:rsidRDefault="000300F7"/>
    <w:p w14:paraId="7740AF6C" w14:textId="77777777" w:rsidR="000300F7" w:rsidRPr="00B73A4A" w:rsidRDefault="00B73A4A">
      <w:pPr>
        <w:rPr>
          <w:b/>
        </w:rPr>
      </w:pPr>
      <w:r w:rsidRPr="00B73A4A">
        <w:rPr>
          <w:b/>
        </w:rPr>
        <w:t>Tanszékvezetői javaslat</w:t>
      </w:r>
    </w:p>
    <w:p w14:paraId="0796B2DB" w14:textId="77777777" w:rsidR="00B73A4A" w:rsidRDefault="00B73A4A">
      <w:r>
        <w:t>A pályázatot a fenti oktatási tevékenység ellátására kari finanszírozású helyre javaslom / tanszéki finanszírozással támogatom / nem támogatom</w:t>
      </w:r>
      <w:r w:rsidRPr="00B73A4A">
        <w:rPr>
          <w:vertAlign w:val="superscript"/>
        </w:rPr>
        <w:fldChar w:fldCharType="begin"/>
      </w:r>
      <w:r w:rsidRPr="00B73A4A">
        <w:rPr>
          <w:vertAlign w:val="superscript"/>
        </w:rPr>
        <w:instrText xml:space="preserve"> NOTEREF _Ref492151912 \h </w:instrText>
      </w:r>
      <w:r>
        <w:rPr>
          <w:vertAlign w:val="superscript"/>
        </w:rPr>
        <w:instrText xml:space="preserve"> \* MERGEFORMAT </w:instrText>
      </w:r>
      <w:r w:rsidRPr="00B73A4A">
        <w:rPr>
          <w:vertAlign w:val="superscript"/>
        </w:rPr>
      </w:r>
      <w:r w:rsidRPr="00B73A4A">
        <w:rPr>
          <w:vertAlign w:val="superscript"/>
        </w:rPr>
        <w:fldChar w:fldCharType="separate"/>
      </w:r>
      <w:r w:rsidRPr="00B73A4A">
        <w:rPr>
          <w:vertAlign w:val="superscript"/>
        </w:rPr>
        <w:t>1</w:t>
      </w:r>
      <w:r w:rsidRPr="00B73A4A">
        <w:rPr>
          <w:vertAlign w:val="superscript"/>
        </w:rPr>
        <w:fldChar w:fldCharType="end"/>
      </w:r>
      <w:r>
        <w:t>. Tanszéki finanszírozás esetén témaszám: ………………………………………….</w:t>
      </w:r>
    </w:p>
    <w:p w14:paraId="3B582F56" w14:textId="77777777" w:rsidR="00B73A4A" w:rsidRDefault="00B73A4A" w:rsidP="00B73A4A"/>
    <w:p w14:paraId="411CBD6D" w14:textId="3570C4C5" w:rsidR="00B73A4A" w:rsidRDefault="00B73A4A">
      <w:r>
        <w:t>Budapest</w:t>
      </w:r>
      <w:r w:rsidR="00603F73">
        <w:t>, 2020</w:t>
      </w:r>
      <w:r w:rsidR="007C74CB">
        <w:t xml:space="preserve">. </w:t>
      </w:r>
      <w:r w:rsidR="00603F73">
        <w:t>február</w:t>
      </w:r>
      <w:r>
        <w:t xml:space="preserve"> ……</w:t>
      </w:r>
      <w:r>
        <w:tab/>
      </w:r>
      <w:r>
        <w:tab/>
      </w:r>
      <w:r>
        <w:tab/>
      </w:r>
      <w:r>
        <w:tab/>
        <w:t>név, aláírás, tanszéki bélyegző</w:t>
      </w:r>
    </w:p>
    <w:sectPr w:rsidR="00B73A4A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comment w:id="1" w:author="Székely Edit" w:date="2017-09-02T21:35:00Z" w:initials="SE">
    <w:p w14:paraId="25E1A4C7" w14:textId="3453DADC" w:rsidR="000300F7" w:rsidRDefault="000300F7">
      <w:pPr>
        <w:pStyle w:val="Jegyzetszveg"/>
      </w:pPr>
      <w:r>
        <w:rPr>
          <w:rStyle w:val="Jegyzethivatkozs"/>
        </w:rPr>
        <w:annotationRef/>
      </w:r>
      <w:r>
        <w:t xml:space="preserve">a pontos szövegezés igény szerint módosítható. Kérem az oktatási munkát pontosan </w:t>
      </w:r>
      <w:r w:rsidR="00B73A4A">
        <w:t>megadni</w:t>
      </w:r>
      <w:r>
        <w:t xml:space="preserve"> (tantárgy neve, tevékenység típusa és heti vagy összes óraszáma a témavezetővel / tárgyfelelőssel egyeztetett módon). </w:t>
      </w:r>
      <w:r w:rsidR="00923E9F">
        <w:t xml:space="preserve">Kérem ezt a megjegyzést törölje ki. </w:t>
      </w:r>
    </w:p>
  </w:comment>
</w:comments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25E1A4C7" w15:done="0"/>
</w15:commentsEx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210871F" w14:textId="77777777" w:rsidR="00F85300" w:rsidRDefault="00F85300" w:rsidP="000300F7">
      <w:pPr>
        <w:spacing w:after="0" w:line="240" w:lineRule="auto"/>
      </w:pPr>
      <w:r>
        <w:separator/>
      </w:r>
    </w:p>
  </w:endnote>
  <w:endnote w:type="continuationSeparator" w:id="0">
    <w:p w14:paraId="4307EED8" w14:textId="77777777" w:rsidR="00F85300" w:rsidRDefault="00F85300" w:rsidP="000300F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3AC918C" w14:textId="77777777" w:rsidR="00F85300" w:rsidRDefault="00F85300" w:rsidP="000300F7">
      <w:pPr>
        <w:spacing w:after="0" w:line="240" w:lineRule="auto"/>
      </w:pPr>
      <w:r>
        <w:separator/>
      </w:r>
    </w:p>
  </w:footnote>
  <w:footnote w:type="continuationSeparator" w:id="0">
    <w:p w14:paraId="589C11D9" w14:textId="77777777" w:rsidR="00F85300" w:rsidRDefault="00F85300" w:rsidP="000300F7">
      <w:pPr>
        <w:spacing w:after="0" w:line="240" w:lineRule="auto"/>
      </w:pPr>
      <w:r>
        <w:continuationSeparator/>
      </w:r>
    </w:p>
  </w:footnote>
  <w:footnote w:id="1">
    <w:p w14:paraId="2641C718" w14:textId="77777777" w:rsidR="00B73A4A" w:rsidRDefault="00B73A4A">
      <w:pPr>
        <w:pStyle w:val="Lbjegyzetszveg"/>
      </w:pPr>
      <w:r>
        <w:rPr>
          <w:rStyle w:val="Lbjegyzet-hivatkozs"/>
        </w:rPr>
        <w:footnoteRef/>
      </w:r>
      <w:r>
        <w:t xml:space="preserve"> a megfelelő</w:t>
      </w:r>
      <w:r w:rsidR="00923E9F">
        <w:t xml:space="preserve"> aláhúzandó</w:t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A3A7544"/>
    <w:multiLevelType w:val="multilevel"/>
    <w:tmpl w:val="1402DC4E"/>
    <w:lvl w:ilvl="0">
      <w:start w:val="1"/>
      <w:numFmt w:val="decimal"/>
      <w:pStyle w:val="Cmsor1"/>
      <w:lvlText w:val="%1"/>
      <w:lvlJc w:val="left"/>
      <w:pPr>
        <w:ind w:left="432" w:hanging="432"/>
      </w:pPr>
    </w:lvl>
    <w:lvl w:ilvl="1">
      <w:start w:val="1"/>
      <w:numFmt w:val="decimal"/>
      <w:pStyle w:val="Cmsor2"/>
      <w:lvlText w:val="%1.%2"/>
      <w:lvlJc w:val="left"/>
      <w:pPr>
        <w:ind w:left="576" w:hanging="576"/>
      </w:pPr>
    </w:lvl>
    <w:lvl w:ilvl="2">
      <w:start w:val="1"/>
      <w:numFmt w:val="decimal"/>
      <w:pStyle w:val="Cmsor3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num w:numId="1">
    <w:abstractNumId w:val="0"/>
  </w:num>
  <w:num w:numId="2">
    <w:abstractNumId w:val="0"/>
  </w:num>
  <w:num w:numId="3">
    <w:abstractNumId w:val="0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Székely Edit">
    <w15:presenceInfo w15:providerId="Windows Live" w15:userId="788e7299908e73f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xMDOyNLU0NrEwNTZT0lEKTi0uzszPAykwrAUAJzoZ2iwAAAA="/>
  </w:docVars>
  <w:rsids>
    <w:rsidRoot w:val="000300F7"/>
    <w:rsid w:val="00010D13"/>
    <w:rsid w:val="000300F7"/>
    <w:rsid w:val="00446123"/>
    <w:rsid w:val="00603F73"/>
    <w:rsid w:val="0074373A"/>
    <w:rsid w:val="00776181"/>
    <w:rsid w:val="007C74CB"/>
    <w:rsid w:val="008536FD"/>
    <w:rsid w:val="00923E9F"/>
    <w:rsid w:val="00A926BB"/>
    <w:rsid w:val="00A927E3"/>
    <w:rsid w:val="00B73A4A"/>
    <w:rsid w:val="00DF2C4C"/>
    <w:rsid w:val="00F1537E"/>
    <w:rsid w:val="00F853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82D5CD0"/>
  <w15:chartTrackingRefBased/>
  <w15:docId w15:val="{D5093E67-5958-46EF-B395-5D01228EB1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  <w:rsid w:val="00A926BB"/>
    <w:pPr>
      <w:spacing w:after="120" w:line="276" w:lineRule="auto"/>
      <w:jc w:val="both"/>
    </w:pPr>
    <w:rPr>
      <w:rFonts w:ascii="Times New Roman" w:hAnsi="Times New Roman"/>
    </w:rPr>
  </w:style>
  <w:style w:type="paragraph" w:styleId="Cmsor1">
    <w:name w:val="heading 1"/>
    <w:basedOn w:val="Norml"/>
    <w:next w:val="Norml"/>
    <w:link w:val="Cmsor1Char"/>
    <w:autoRedefine/>
    <w:uiPriority w:val="9"/>
    <w:qFormat/>
    <w:rsid w:val="00A926BB"/>
    <w:pPr>
      <w:keepNext/>
      <w:keepLines/>
      <w:numPr>
        <w:numId w:val="3"/>
      </w:numPr>
      <w:spacing w:before="240" w:after="240"/>
      <w:outlineLvl w:val="0"/>
    </w:pPr>
    <w:rPr>
      <w:rFonts w:eastAsiaTheme="majorEastAsia" w:cstheme="majorBidi"/>
      <w:b/>
      <w:color w:val="000000" w:themeColor="text1"/>
      <w:sz w:val="32"/>
      <w:szCs w:val="32"/>
      <w:lang w:eastAsia="hu-HU"/>
    </w:rPr>
  </w:style>
  <w:style w:type="paragraph" w:styleId="Cmsor2">
    <w:name w:val="heading 2"/>
    <w:basedOn w:val="Norml"/>
    <w:next w:val="Norml"/>
    <w:link w:val="Cmsor2Char"/>
    <w:autoRedefine/>
    <w:uiPriority w:val="9"/>
    <w:unhideWhenUsed/>
    <w:qFormat/>
    <w:rsid w:val="00A926BB"/>
    <w:pPr>
      <w:keepNext/>
      <w:keepLines/>
      <w:numPr>
        <w:ilvl w:val="1"/>
        <w:numId w:val="3"/>
      </w:numPr>
      <w:spacing w:before="40"/>
      <w:outlineLvl w:val="1"/>
    </w:pPr>
    <w:rPr>
      <w:rFonts w:eastAsiaTheme="majorEastAsia" w:cstheme="majorBidi"/>
      <w:b/>
      <w:color w:val="000000" w:themeColor="text1"/>
      <w:sz w:val="26"/>
      <w:szCs w:val="26"/>
    </w:rPr>
  </w:style>
  <w:style w:type="paragraph" w:styleId="Cmsor3">
    <w:name w:val="heading 3"/>
    <w:basedOn w:val="Norml"/>
    <w:next w:val="Norml"/>
    <w:link w:val="Cmsor3Char"/>
    <w:autoRedefine/>
    <w:uiPriority w:val="9"/>
    <w:semiHidden/>
    <w:unhideWhenUsed/>
    <w:qFormat/>
    <w:rsid w:val="00A926BB"/>
    <w:pPr>
      <w:keepNext/>
      <w:keepLines/>
      <w:numPr>
        <w:ilvl w:val="2"/>
        <w:numId w:val="1"/>
      </w:numPr>
      <w:spacing w:before="40"/>
      <w:outlineLvl w:val="2"/>
    </w:pPr>
    <w:rPr>
      <w:rFonts w:eastAsiaTheme="majorEastAsia" w:cstheme="majorBidi"/>
      <w:i/>
      <w:color w:val="000000" w:themeColor="text1"/>
      <w:sz w:val="24"/>
      <w:szCs w:val="24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customStyle="1" w:styleId="Cmsor2Char">
    <w:name w:val="Címsor 2 Char"/>
    <w:basedOn w:val="Bekezdsalapbettpusa"/>
    <w:link w:val="Cmsor2"/>
    <w:uiPriority w:val="9"/>
    <w:rsid w:val="00A926BB"/>
    <w:rPr>
      <w:rFonts w:ascii="Times New Roman" w:eastAsiaTheme="majorEastAsia" w:hAnsi="Times New Roman" w:cstheme="majorBidi"/>
      <w:b/>
      <w:color w:val="000000" w:themeColor="text1"/>
      <w:sz w:val="26"/>
      <w:szCs w:val="26"/>
    </w:rPr>
  </w:style>
  <w:style w:type="character" w:customStyle="1" w:styleId="Cmsor3Char">
    <w:name w:val="Címsor 3 Char"/>
    <w:basedOn w:val="Bekezdsalapbettpusa"/>
    <w:link w:val="Cmsor3"/>
    <w:uiPriority w:val="9"/>
    <w:semiHidden/>
    <w:rsid w:val="00A926BB"/>
    <w:rPr>
      <w:rFonts w:ascii="Times New Roman" w:eastAsiaTheme="majorEastAsia" w:hAnsi="Times New Roman" w:cstheme="majorBidi"/>
      <w:i/>
      <w:color w:val="000000" w:themeColor="text1"/>
      <w:sz w:val="24"/>
      <w:szCs w:val="24"/>
    </w:rPr>
  </w:style>
  <w:style w:type="character" w:customStyle="1" w:styleId="Cmsor1Char">
    <w:name w:val="Címsor 1 Char"/>
    <w:basedOn w:val="Bekezdsalapbettpusa"/>
    <w:link w:val="Cmsor1"/>
    <w:uiPriority w:val="9"/>
    <w:rsid w:val="00A926BB"/>
    <w:rPr>
      <w:rFonts w:ascii="Times New Roman" w:eastAsiaTheme="majorEastAsia" w:hAnsi="Times New Roman" w:cstheme="majorBidi"/>
      <w:b/>
      <w:color w:val="000000" w:themeColor="text1"/>
      <w:sz w:val="32"/>
      <w:szCs w:val="32"/>
      <w:lang w:eastAsia="hu-HU"/>
    </w:rPr>
  </w:style>
  <w:style w:type="paragraph" w:styleId="Lbjegyzetszveg">
    <w:name w:val="footnote text"/>
    <w:basedOn w:val="Norml"/>
    <w:link w:val="LbjegyzetszvegChar"/>
    <w:uiPriority w:val="99"/>
    <w:semiHidden/>
    <w:unhideWhenUsed/>
    <w:rsid w:val="000300F7"/>
    <w:pPr>
      <w:spacing w:after="0" w:line="240" w:lineRule="auto"/>
    </w:pPr>
    <w:rPr>
      <w:sz w:val="20"/>
      <w:szCs w:val="20"/>
    </w:rPr>
  </w:style>
  <w:style w:type="character" w:customStyle="1" w:styleId="LbjegyzetszvegChar">
    <w:name w:val="Lábjegyzetszöveg Char"/>
    <w:basedOn w:val="Bekezdsalapbettpusa"/>
    <w:link w:val="Lbjegyzetszveg"/>
    <w:uiPriority w:val="99"/>
    <w:semiHidden/>
    <w:rsid w:val="000300F7"/>
    <w:rPr>
      <w:rFonts w:ascii="Times New Roman" w:hAnsi="Times New Roman"/>
      <w:sz w:val="20"/>
      <w:szCs w:val="20"/>
    </w:rPr>
  </w:style>
  <w:style w:type="character" w:styleId="Lbjegyzet-hivatkozs">
    <w:name w:val="footnote reference"/>
    <w:basedOn w:val="Bekezdsalapbettpusa"/>
    <w:uiPriority w:val="99"/>
    <w:semiHidden/>
    <w:unhideWhenUsed/>
    <w:rsid w:val="000300F7"/>
    <w:rPr>
      <w:vertAlign w:val="superscript"/>
    </w:rPr>
  </w:style>
  <w:style w:type="character" w:styleId="Jegyzethivatkozs">
    <w:name w:val="annotation reference"/>
    <w:basedOn w:val="Bekezdsalapbettpusa"/>
    <w:uiPriority w:val="99"/>
    <w:semiHidden/>
    <w:unhideWhenUsed/>
    <w:rsid w:val="000300F7"/>
    <w:rPr>
      <w:sz w:val="16"/>
      <w:szCs w:val="16"/>
    </w:rPr>
  </w:style>
  <w:style w:type="paragraph" w:styleId="Jegyzetszveg">
    <w:name w:val="annotation text"/>
    <w:basedOn w:val="Norml"/>
    <w:link w:val="JegyzetszvegChar"/>
    <w:uiPriority w:val="99"/>
    <w:semiHidden/>
    <w:unhideWhenUsed/>
    <w:rsid w:val="000300F7"/>
    <w:pPr>
      <w:spacing w:line="240" w:lineRule="auto"/>
    </w:pPr>
    <w:rPr>
      <w:sz w:val="20"/>
      <w:szCs w:val="20"/>
    </w:rPr>
  </w:style>
  <w:style w:type="character" w:customStyle="1" w:styleId="JegyzetszvegChar">
    <w:name w:val="Jegyzetszöveg Char"/>
    <w:basedOn w:val="Bekezdsalapbettpusa"/>
    <w:link w:val="Jegyzetszveg"/>
    <w:uiPriority w:val="99"/>
    <w:semiHidden/>
    <w:rsid w:val="000300F7"/>
    <w:rPr>
      <w:rFonts w:ascii="Times New Roman" w:hAnsi="Times New Roman"/>
      <w:sz w:val="20"/>
      <w:szCs w:val="20"/>
    </w:rPr>
  </w:style>
  <w:style w:type="paragraph" w:styleId="Megjegyzstrgya">
    <w:name w:val="annotation subject"/>
    <w:basedOn w:val="Jegyzetszveg"/>
    <w:next w:val="Jegyzetszveg"/>
    <w:link w:val="MegjegyzstrgyaChar"/>
    <w:uiPriority w:val="99"/>
    <w:semiHidden/>
    <w:unhideWhenUsed/>
    <w:rsid w:val="000300F7"/>
    <w:rPr>
      <w:b/>
      <w:bCs/>
    </w:rPr>
  </w:style>
  <w:style w:type="character" w:customStyle="1" w:styleId="MegjegyzstrgyaChar">
    <w:name w:val="Megjegyzés tárgya Char"/>
    <w:basedOn w:val="JegyzetszvegChar"/>
    <w:link w:val="Megjegyzstrgya"/>
    <w:uiPriority w:val="99"/>
    <w:semiHidden/>
    <w:rsid w:val="000300F7"/>
    <w:rPr>
      <w:rFonts w:ascii="Times New Roman" w:hAnsi="Times New Roman"/>
      <w:b/>
      <w:bCs/>
      <w:sz w:val="20"/>
      <w:szCs w:val="20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0300F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0300F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1/relationships/people" Target="people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microsoft.com/office/2011/relationships/commentsExtended" Target="commentsExtended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BA025A2-6803-414A-8A0D-8A02BA4DB5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69</Words>
  <Characters>1170</Characters>
  <Application>Microsoft Office Word</Application>
  <DocSecurity>0</DocSecurity>
  <Lines>9</Lines>
  <Paragraphs>2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zékely Edit</dc:creator>
  <cp:keywords/>
  <dc:description/>
  <cp:lastModifiedBy>Koczkakata</cp:lastModifiedBy>
  <cp:revision>2</cp:revision>
  <dcterms:created xsi:type="dcterms:W3CDTF">2020-02-06T08:12:00Z</dcterms:created>
  <dcterms:modified xsi:type="dcterms:W3CDTF">2020-02-06T08:12:00Z</dcterms:modified>
</cp:coreProperties>
</file>